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27B662BC" w:rsidR="007F395B" w:rsidRPr="00E07E11" w:rsidRDefault="007F395B" w:rsidP="007F395B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4BA99FC7" w14:textId="27B662BC" w:rsidR="007F395B" w:rsidRPr="00E07E11" w:rsidRDefault="007F395B" w:rsidP="007F395B">
                      <w:pPr>
                        <w:spacing w:after="0"/>
                        <w:jc w:val="both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61ED3258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9674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SOK, KROASAN S MARELICOM, </w:t>
                                  </w:r>
                                  <w:r w:rsidR="00CF7615"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279A6ABB" w:rsidR="007C2D3A" w:rsidRPr="006558BD" w:rsidRDefault="006A2B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8F66EB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A4A764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967411">
                                    <w:rPr>
                                      <w:rFonts w:asciiTheme="majorHAnsi" w:hAnsiTheme="majorHAnsi" w:cstheme="majorHAnsi"/>
                                    </w:rPr>
                                    <w:t>FISCHBURGER, KRUMPIR SA ŠPINATOM, KRUH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51BD84BD" w:rsidR="007C2D3A" w:rsidRPr="006558BD" w:rsidRDefault="009674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429FB89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2D10F6">
                                    <w:rPr>
                                      <w:rFonts w:asciiTheme="majorHAnsi" w:hAnsiTheme="majorHAnsi" w:cstheme="majorHAnsi"/>
                                    </w:rPr>
                                    <w:t>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29A37E41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61ED3258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967411">
                              <w:rPr>
                                <w:rFonts w:asciiTheme="majorHAnsi" w:hAnsiTheme="majorHAnsi" w:cstheme="majorHAnsi"/>
                              </w:rPr>
                              <w:t xml:space="preserve">SOK, KROASAN S MARELICOM, </w:t>
                            </w:r>
                            <w:r w:rsidR="00CF7615"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279A6ABB" w:rsidR="007C2D3A" w:rsidRPr="006558BD" w:rsidRDefault="006A2B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8F66EB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A4A764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967411">
                              <w:rPr>
                                <w:rFonts w:asciiTheme="majorHAnsi" w:hAnsiTheme="majorHAnsi" w:cstheme="majorHAnsi"/>
                              </w:rPr>
                              <w:t>FISCHBURGER, KRUMPIR SA ŠPINATOM, KRUH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51BD84BD" w:rsidR="007C2D3A" w:rsidRPr="006558BD" w:rsidRDefault="009674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429FB89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2D10F6"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29A37E41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9C62D7A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MLIJEKO, SENDVIČ, </w:t>
                                  </w:r>
                                  <w:r w:rsidR="00967411">
                                    <w:rPr>
                                      <w:rFonts w:asciiTheme="majorHAnsi" w:hAnsiTheme="majorHAnsi" w:cstheme="majorHAnsi"/>
                                    </w:rPr>
                                    <w:t>NARANČ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052948B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7310F90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PILETINA U BIJELOM UMAKU SA ŠAMPINJONIMA I RIŽOM, CIKL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6D2F1FFE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41863B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CAO-C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5771FD2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9C62D7A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 xml:space="preserve">MLIJEKO, SENDVIČ, </w:t>
                            </w:r>
                            <w:r w:rsidR="00967411">
                              <w:rPr>
                                <w:rFonts w:asciiTheme="majorHAnsi" w:hAnsiTheme="majorHAnsi" w:cstheme="majorHAnsi"/>
                              </w:rPr>
                              <w:t>NARANČ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052948B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7310F90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PILETINA U BIJELOM UMAKU SA ŠAMPINJONIMA I RIŽOM, CIKL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6D2F1FFE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41863B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CAO-C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5771FD2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5B296456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BF43C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ČOKOLADNO MLIJEKO, KRUH SA LINO LADOM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05ACF9EB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31F44A3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FINO VARIVO SA TELETINOM I NOKLICAM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5FCAED2D" w:rsidR="007C2D3A" w:rsidRPr="006558BD" w:rsidRDefault="00787C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9,3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FB982F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GRČK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351ACDBB" w:rsidR="007C2D3A" w:rsidRPr="006558BD" w:rsidRDefault="00787C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5B296456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BF43C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ČOKOLADNO MLIJEKO, KRUH SA LINO LADOM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05ACF9EB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,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31F44A3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 xml:space="preserve"> FINO VARIVO SA TELETINOM I NOKLICAM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5FCAED2D" w:rsidR="007C2D3A" w:rsidRPr="006558BD" w:rsidRDefault="00787C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9,3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FB982F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 xml:space="preserve"> GRČK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351ACDBB" w:rsidR="007C2D3A" w:rsidRPr="006558BD" w:rsidRDefault="00787C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,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5A5DAF2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7F5219">
                                    <w:rPr>
                                      <w:rFonts w:asciiTheme="majorHAnsi" w:hAnsiTheme="majorHAnsi" w:cstheme="majorHAnsi"/>
                                    </w:rPr>
                                    <w:t>KAKAO, KRUH SA ABC SIRNIM NAMAZOM I ŠUNKOM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6CD2B43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A8CCB2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7F5219">
                                    <w:rPr>
                                      <w:rFonts w:asciiTheme="majorHAnsi" w:hAnsiTheme="majorHAnsi" w:cstheme="majorHAnsi"/>
                                    </w:rPr>
                                    <w:t>PEČENA VRATINA, RESTANI KRUMPIR, ZELENA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065B82E0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712C4C33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521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7213546A" w:rsidR="007C2D3A" w:rsidRPr="006558BD" w:rsidRDefault="007F5219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3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5A5DAF2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7F5219">
                              <w:rPr>
                                <w:rFonts w:asciiTheme="majorHAnsi" w:hAnsiTheme="majorHAnsi" w:cstheme="majorHAnsi"/>
                              </w:rPr>
                              <w:t>KAKAO, KRUH SA ABC SIRNIM NAMAZOM I ŠUNKOM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6CD2B43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A8CCB2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7F5219">
                              <w:rPr>
                                <w:rFonts w:asciiTheme="majorHAnsi" w:hAnsiTheme="majorHAnsi" w:cstheme="majorHAnsi"/>
                              </w:rPr>
                              <w:t>PEČENA VRATINA, RESTANI KRUMPIR, ZELENA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065B82E0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712C4C33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5219">
                              <w:rPr>
                                <w:rFonts w:asciiTheme="majorHAnsi" w:hAnsiTheme="majorHAnsi" w:cstheme="majorHAnsi"/>
                              </w:rPr>
                              <w:t xml:space="preserve">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7213546A" w:rsidR="007C2D3A" w:rsidRPr="006558BD" w:rsidRDefault="007F5219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3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6C874462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521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JOGURT, KIFL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6B968C31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57F7CD07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7F5219">
                                    <w:rPr>
                                      <w:rFonts w:asciiTheme="majorHAnsi" w:hAnsiTheme="majorHAnsi" w:cstheme="majorHAnsi"/>
                                    </w:rPr>
                                    <w:t>GRAH VARIVO SA HAMBURGEROM I TJESTENINOM, KRUH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, 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58815F61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</w:t>
                                  </w:r>
                                  <w:r w:rsidR="00F053E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40796861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  <w:r w:rsidR="007F521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ČAJNI KOLUTIĆI 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3F24B50F" w:rsidR="00D242E8" w:rsidRPr="006558BD" w:rsidRDefault="007F5219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6C874462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5219">
                              <w:rPr>
                                <w:rFonts w:asciiTheme="majorHAnsi" w:hAnsiTheme="majorHAnsi" w:cstheme="majorHAnsi"/>
                              </w:rPr>
                              <w:t xml:space="preserve"> JOGURT, KIFL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6B968C31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57F7CD07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7F5219">
                              <w:rPr>
                                <w:rFonts w:asciiTheme="majorHAnsi" w:hAnsiTheme="majorHAnsi" w:cstheme="majorHAnsi"/>
                              </w:rPr>
                              <w:t>GRAH VARIVO SA HAMBURGEROM I TJESTENINOM, KRUH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, 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58815F61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</w:t>
                            </w:r>
                            <w:r w:rsidR="00F053E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40796861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="007F5219">
                              <w:rPr>
                                <w:rFonts w:asciiTheme="majorHAnsi" w:hAnsiTheme="majorHAnsi" w:cstheme="majorHAnsi"/>
                              </w:rPr>
                              <w:t xml:space="preserve"> ČAJNI KOLUTIĆI 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3F24B50F" w:rsidR="00D242E8" w:rsidRPr="006558BD" w:rsidRDefault="007F5219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F761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5413"/>
    <w:rsid w:val="000F3D1E"/>
    <w:rsid w:val="00100270"/>
    <w:rsid w:val="00106D29"/>
    <w:rsid w:val="00106F9B"/>
    <w:rsid w:val="00123DA8"/>
    <w:rsid w:val="0012538F"/>
    <w:rsid w:val="00136795"/>
    <w:rsid w:val="001D39F8"/>
    <w:rsid w:val="001D5E41"/>
    <w:rsid w:val="00223CFC"/>
    <w:rsid w:val="00276384"/>
    <w:rsid w:val="002950BC"/>
    <w:rsid w:val="002A4AD4"/>
    <w:rsid w:val="002D10F6"/>
    <w:rsid w:val="00305B32"/>
    <w:rsid w:val="00316B18"/>
    <w:rsid w:val="003224C0"/>
    <w:rsid w:val="003F790E"/>
    <w:rsid w:val="004166CE"/>
    <w:rsid w:val="00427F13"/>
    <w:rsid w:val="00453237"/>
    <w:rsid w:val="00467D5B"/>
    <w:rsid w:val="00473C20"/>
    <w:rsid w:val="0047559F"/>
    <w:rsid w:val="004B5C52"/>
    <w:rsid w:val="004C1CB8"/>
    <w:rsid w:val="004E2033"/>
    <w:rsid w:val="006300F5"/>
    <w:rsid w:val="006558BD"/>
    <w:rsid w:val="00682A4F"/>
    <w:rsid w:val="00684362"/>
    <w:rsid w:val="006A2BBE"/>
    <w:rsid w:val="006F1EF2"/>
    <w:rsid w:val="007073F8"/>
    <w:rsid w:val="00774964"/>
    <w:rsid w:val="00787CFA"/>
    <w:rsid w:val="007B42C2"/>
    <w:rsid w:val="007C0B35"/>
    <w:rsid w:val="007C2D3A"/>
    <w:rsid w:val="007C5688"/>
    <w:rsid w:val="007E49C2"/>
    <w:rsid w:val="007F2B85"/>
    <w:rsid w:val="007F2DB2"/>
    <w:rsid w:val="007F395B"/>
    <w:rsid w:val="007F5219"/>
    <w:rsid w:val="007F6F31"/>
    <w:rsid w:val="0085409B"/>
    <w:rsid w:val="0086155A"/>
    <w:rsid w:val="008C5927"/>
    <w:rsid w:val="008F66EB"/>
    <w:rsid w:val="0091460F"/>
    <w:rsid w:val="00934780"/>
    <w:rsid w:val="0094296F"/>
    <w:rsid w:val="00953DD7"/>
    <w:rsid w:val="00957B9A"/>
    <w:rsid w:val="00967411"/>
    <w:rsid w:val="009679A6"/>
    <w:rsid w:val="00986B21"/>
    <w:rsid w:val="00993956"/>
    <w:rsid w:val="00995305"/>
    <w:rsid w:val="009A1243"/>
    <w:rsid w:val="009B38B4"/>
    <w:rsid w:val="009E1126"/>
    <w:rsid w:val="009E22DA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BF43C0"/>
    <w:rsid w:val="00C73B9F"/>
    <w:rsid w:val="00CC1C43"/>
    <w:rsid w:val="00CE19D0"/>
    <w:rsid w:val="00CF7615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07E11"/>
    <w:rsid w:val="00E3009F"/>
    <w:rsid w:val="00E3482E"/>
    <w:rsid w:val="00E656D8"/>
    <w:rsid w:val="00EC118C"/>
    <w:rsid w:val="00EC28BC"/>
    <w:rsid w:val="00ED4FA1"/>
    <w:rsid w:val="00EE20E0"/>
    <w:rsid w:val="00F00D97"/>
    <w:rsid w:val="00F053E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Ivana Vidaković</cp:lastModifiedBy>
  <cp:revision>14</cp:revision>
  <cp:lastPrinted>2024-08-27T10:52:00Z</cp:lastPrinted>
  <dcterms:created xsi:type="dcterms:W3CDTF">2026-02-04T08:50:00Z</dcterms:created>
  <dcterms:modified xsi:type="dcterms:W3CDTF">2026-02-19T09:30:00Z</dcterms:modified>
</cp:coreProperties>
</file>